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F466E" w14:textId="6F9758A4" w:rsidR="00370294" w:rsidRPr="008E2BBE" w:rsidRDefault="006A1930" w:rsidP="00D6650F">
      <w:pPr>
        <w:pBdr>
          <w:bottom w:val="single" w:sz="6" w:space="4" w:color="EAECEF"/>
        </w:pBdr>
        <w:shd w:val="clear" w:color="auto" w:fill="FFFFFF"/>
        <w:spacing w:before="100" w:beforeAutospacing="1" w:after="240" w:line="240" w:lineRule="auto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 w:rsidRPr="006430EC">
        <w:rPr>
          <w:rFonts w:ascii="Times New Roman" w:eastAsia="Times New Roman" w:hAnsi="Times New Roman" w:cs="Times New Roman"/>
          <w:b/>
          <w:bCs/>
          <w:color w:val="24292E"/>
          <w:kern w:val="36"/>
          <w:sz w:val="28"/>
          <w:szCs w:val="28"/>
        </w:rPr>
        <w:t>Advance</w:t>
      </w:r>
      <w:r w:rsidR="00FB1E8E" w:rsidRPr="006430EC">
        <w:rPr>
          <w:rFonts w:ascii="Times New Roman" w:eastAsia="Times New Roman" w:hAnsi="Times New Roman" w:cs="Times New Roman"/>
          <w:b/>
          <w:bCs/>
          <w:color w:val="24292E"/>
          <w:kern w:val="36"/>
          <w:sz w:val="28"/>
          <w:szCs w:val="28"/>
        </w:rPr>
        <w:t>d</w:t>
      </w:r>
      <w:r w:rsidRPr="006430EC">
        <w:rPr>
          <w:rFonts w:ascii="Times New Roman" w:eastAsia="Times New Roman" w:hAnsi="Times New Roman" w:cs="Times New Roman"/>
          <w:b/>
          <w:bCs/>
          <w:color w:val="24292E"/>
          <w:kern w:val="36"/>
          <w:sz w:val="28"/>
          <w:szCs w:val="28"/>
        </w:rPr>
        <w:t xml:space="preserve"> Lane Finding Project</w:t>
      </w:r>
      <w:r w:rsidR="006430EC" w:rsidRPr="008E2BBE">
        <w:rPr>
          <w:rFonts w:ascii="Times New Roman" w:eastAsia="Times New Roman" w:hAnsi="Times New Roman" w:cs="Times New Roman"/>
          <w:sz w:val="20"/>
          <w:szCs w:val="20"/>
        </w:rPr>
        <w:pict w14:anchorId="534B1301">
          <v:rect id="_x0000_i1025" style="width:0;height:3pt" o:hralign="center" o:hrstd="t" o:hrnoshade="t" o:hr="t" fillcolor="#24292e" stroked="f"/>
        </w:pict>
      </w:r>
    </w:p>
    <w:p w14:paraId="2EB5D253" w14:textId="159F3ACB" w:rsidR="00307EAD" w:rsidRPr="008E2BBE" w:rsidRDefault="00307EAD" w:rsidP="00D6650F">
      <w:pPr>
        <w:pBdr>
          <w:bottom w:val="single" w:sz="6" w:space="4" w:color="EAECEF"/>
        </w:pBdr>
        <w:shd w:val="clear" w:color="auto" w:fill="FFFFFF"/>
        <w:spacing w:before="100" w:beforeAutospacing="1" w:after="240" w:line="240" w:lineRule="auto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Camera Calibration:</w:t>
      </w:r>
    </w:p>
    <w:p w14:paraId="416E6612" w14:textId="4A79D67C" w:rsidR="00307EAD" w:rsidRPr="008E2BBE" w:rsidRDefault="00304B76" w:rsidP="005E4D0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I start by preparing "object points", which will be the (x, y, z) coordinates of the chessboard corners in the world. Here I am assuming the chessboard is fixed on the (x, y) plane at z=0, such that the object points are the same for each calibration image. Thus, `</w:t>
      </w:r>
      <w:proofErr w:type="spellStart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objp</w:t>
      </w:r>
      <w:proofErr w:type="spellEnd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` is just a replicated array of coordinates, and `</w:t>
      </w:r>
      <w:proofErr w:type="spellStart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objpoints</w:t>
      </w:r>
      <w:proofErr w:type="spellEnd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` will be appended with a copy of it every time I successfully detect all chessboard corners in a test image. </w:t>
      </w:r>
      <w:r w:rsidR="00714BD8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The </w:t>
      </w: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`</w:t>
      </w:r>
      <w:proofErr w:type="spellStart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imgpoints</w:t>
      </w:r>
      <w:proofErr w:type="spellEnd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` will be appended with the (x, y) pixel position of each of the corners in the image plane with each successful chessboard detection.</w:t>
      </w:r>
    </w:p>
    <w:p w14:paraId="54DA6AC8" w14:textId="2BFD412C" w:rsidR="008F7690" w:rsidRPr="008E2BBE" w:rsidRDefault="00D33E38" w:rsidP="005E4D0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D</w:t>
      </w:r>
      <w:r w:rsidR="008F7690"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istortion-corrected image</w:t>
      </w:r>
      <w:r w:rsidR="008F7690"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:</w:t>
      </w:r>
    </w:p>
    <w:p w14:paraId="1EBFD88C" w14:textId="0BC75AA8" w:rsidR="00D33E38" w:rsidRPr="008E2BBE" w:rsidRDefault="00D33E38" w:rsidP="005E4D0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Using </w:t>
      </w: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output `</w:t>
      </w:r>
      <w:proofErr w:type="spellStart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objpoints</w:t>
      </w:r>
      <w:proofErr w:type="spellEnd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` and `</w:t>
      </w:r>
      <w:proofErr w:type="spellStart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imgpoints</w:t>
      </w:r>
      <w:proofErr w:type="spellEnd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` to compute the camera calibration and distortion coefficients using the `cv2.calibrateCamera()` function</w:t>
      </w:r>
      <w:proofErr w:type="gramStart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.  </w:t>
      </w:r>
      <w:proofErr w:type="gramEnd"/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I applied this distortion correction to the test image using the `cv2.undistort()` function and obtained this result:</w:t>
      </w:r>
    </w:p>
    <w:p w14:paraId="470CCA21" w14:textId="2B81C6BC" w:rsidR="000B1B51" w:rsidRPr="008E2BBE" w:rsidRDefault="000B1B51" w:rsidP="005E4D01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CB1E1B4" wp14:editId="67BDD9C6">
            <wp:extent cx="4299284" cy="1665054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22922" cy="1674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1D8BD" w14:textId="0DE70812" w:rsidR="00704C9B" w:rsidRPr="008E2BBE" w:rsidRDefault="00093C90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="0063038F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olor transforms, </w:t>
      </w:r>
      <w:proofErr w:type="gramStart"/>
      <w:r w:rsidR="00BC0034" w:rsidRPr="008E2BBE">
        <w:rPr>
          <w:rFonts w:ascii="Times New Roman" w:hAnsi="Times New Roman" w:cs="Times New Roman"/>
          <w:b/>
          <w:bCs/>
          <w:sz w:val="20"/>
          <w:szCs w:val="20"/>
        </w:rPr>
        <w:t>gradients</w:t>
      </w:r>
      <w:proofErr w:type="gramEnd"/>
      <w:r w:rsidR="0063038F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 or other methods to create a binary image</w:t>
      </w:r>
      <w:r w:rsidR="007A5666" w:rsidRPr="008E2BB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78DCB7F2" w14:textId="45C80EC9" w:rsidR="0053372B" w:rsidRPr="008E2BBE" w:rsidRDefault="0053372B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sz w:val="20"/>
          <w:szCs w:val="20"/>
        </w:rPr>
        <w:t xml:space="preserve">Here using the Sobel </w:t>
      </w:r>
      <w:r w:rsidR="003370DA" w:rsidRPr="008E2BBE">
        <w:rPr>
          <w:rFonts w:ascii="Times New Roman" w:hAnsi="Times New Roman" w:cs="Times New Roman"/>
          <w:sz w:val="20"/>
          <w:szCs w:val="20"/>
        </w:rPr>
        <w:t>operator,</w:t>
      </w:r>
      <w:r w:rsidRPr="008E2BBE">
        <w:rPr>
          <w:rFonts w:ascii="Times New Roman" w:hAnsi="Times New Roman" w:cs="Times New Roman"/>
          <w:sz w:val="20"/>
          <w:szCs w:val="20"/>
        </w:rPr>
        <w:t xml:space="preserve"> I calculated the following</w:t>
      </w:r>
      <w:r w:rsidR="00E73560" w:rsidRPr="008E2BBE">
        <w:rPr>
          <w:rFonts w:ascii="Times New Roman" w:hAnsi="Times New Roman" w:cs="Times New Roman"/>
          <w:sz w:val="20"/>
          <w:szCs w:val="20"/>
        </w:rPr>
        <w:t xml:space="preserve"> and selected </w:t>
      </w:r>
      <w:r w:rsidR="00E73560" w:rsidRPr="008E2BBE">
        <w:rPr>
          <w:rFonts w:ascii="Times New Roman" w:hAnsi="Times New Roman" w:cs="Times New Roman"/>
          <w:sz w:val="20"/>
          <w:szCs w:val="20"/>
        </w:rPr>
        <w:t xml:space="preserve">the best parameters </w:t>
      </w:r>
      <w:r w:rsidR="008D3D4A" w:rsidRPr="008E2BBE">
        <w:rPr>
          <w:rFonts w:ascii="Times New Roman" w:hAnsi="Times New Roman" w:cs="Times New Roman"/>
          <w:sz w:val="20"/>
          <w:szCs w:val="20"/>
        </w:rPr>
        <w:t xml:space="preserve">and </w:t>
      </w:r>
      <w:r w:rsidR="00E73560" w:rsidRPr="008E2BBE">
        <w:rPr>
          <w:rFonts w:ascii="Times New Roman" w:hAnsi="Times New Roman" w:cs="Times New Roman"/>
          <w:sz w:val="20"/>
          <w:szCs w:val="20"/>
        </w:rPr>
        <w:t>us</w:t>
      </w:r>
      <w:r w:rsidR="008D3D4A" w:rsidRPr="008E2BBE">
        <w:rPr>
          <w:rFonts w:ascii="Times New Roman" w:hAnsi="Times New Roman" w:cs="Times New Roman"/>
          <w:sz w:val="20"/>
          <w:szCs w:val="20"/>
        </w:rPr>
        <w:t>ed</w:t>
      </w:r>
      <w:r w:rsidR="00E73560" w:rsidRPr="008E2BBE">
        <w:rPr>
          <w:rFonts w:ascii="Times New Roman" w:hAnsi="Times New Roman" w:cs="Times New Roman"/>
          <w:sz w:val="20"/>
          <w:szCs w:val="20"/>
        </w:rPr>
        <w:t xml:space="preserve"> combine_threshs </w:t>
      </w:r>
      <w:r w:rsidR="009770B5" w:rsidRPr="008E2BBE">
        <w:rPr>
          <w:rFonts w:ascii="Times New Roman" w:hAnsi="Times New Roman" w:cs="Times New Roman"/>
          <w:sz w:val="20"/>
          <w:szCs w:val="20"/>
        </w:rPr>
        <w:t>function to identify the lanes clearly in the binary image.</w:t>
      </w:r>
    </w:p>
    <w:p w14:paraId="2726D8ED" w14:textId="4EE0BEBB" w:rsidR="007A5666" w:rsidRPr="008E2BBE" w:rsidRDefault="007072E1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t>D</w:t>
      </w:r>
      <w:r w:rsidR="0053372B" w:rsidRPr="008E2BBE">
        <w:rPr>
          <w:rFonts w:ascii="Times New Roman" w:hAnsi="Times New Roman" w:cs="Times New Roman"/>
          <w:b/>
          <w:bCs/>
          <w:sz w:val="20"/>
          <w:szCs w:val="20"/>
        </w:rPr>
        <w:t>irectional gradient</w:t>
      </w:r>
    </w:p>
    <w:p w14:paraId="1F01DBF6" w14:textId="6DCCAB54" w:rsidR="004C192B" w:rsidRPr="008E2BBE" w:rsidRDefault="004C192B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B67B6FC" wp14:editId="44E3AF66">
            <wp:extent cx="4591050" cy="1323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59619" w14:textId="793F8F30" w:rsidR="004C192B" w:rsidRPr="008E2BBE" w:rsidRDefault="004C192B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6650C11" wp14:editId="3D8CA3BF">
            <wp:extent cx="4610100" cy="1314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9DC32" w14:textId="587CEC81" w:rsidR="0053372B" w:rsidRPr="008E2BBE" w:rsidRDefault="00D34F9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lastRenderedPageBreak/>
        <w:t>Gradients Magnitude</w:t>
      </w:r>
    </w:p>
    <w:p w14:paraId="4B89FC3C" w14:textId="54487411" w:rsidR="005C2EFA" w:rsidRPr="008E2BBE" w:rsidRDefault="005C2EFA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A999C98" wp14:editId="72196D0D">
            <wp:extent cx="4629150" cy="1409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00A03" w14:textId="15B0E7E3" w:rsidR="00D34F93" w:rsidRPr="008E2BBE" w:rsidRDefault="00037DF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t>Gradient Direction</w:t>
      </w:r>
    </w:p>
    <w:p w14:paraId="3EBC9DD9" w14:textId="68448BBC" w:rsidR="00150983" w:rsidRPr="008E2BBE" w:rsidRDefault="00150983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8B1AC07" wp14:editId="43213E44">
            <wp:extent cx="4657725" cy="14478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DF56" w14:textId="65DC72B7" w:rsidR="00037DFE" w:rsidRPr="008E2BBE" w:rsidRDefault="00AA49D5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t>Color Threshold</w:t>
      </w:r>
    </w:p>
    <w:p w14:paraId="5529C992" w14:textId="5129D87F" w:rsidR="00C70F98" w:rsidRPr="008E2BBE" w:rsidRDefault="00C70F98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B8848EE" wp14:editId="46629D9D">
            <wp:extent cx="4629150" cy="13239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73AD" w14:textId="0119EBE3" w:rsidR="00D6314B" w:rsidRPr="008E2BBE" w:rsidRDefault="00D6314B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t>Final Image:</w:t>
      </w:r>
    </w:p>
    <w:p w14:paraId="5B924D7D" w14:textId="765766E8" w:rsidR="00BF1F30" w:rsidRPr="008E2BBE" w:rsidRDefault="00BF1F30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0A3FAEF" wp14:editId="2DDE510E">
            <wp:extent cx="4619625" cy="14573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3C633" w14:textId="5B884D21" w:rsidR="00427EEF" w:rsidRPr="008E2BBE" w:rsidRDefault="00427EEF">
      <w:pPr>
        <w:rPr>
          <w:rFonts w:ascii="Times New Roman" w:hAnsi="Times New Roman" w:cs="Times New Roman"/>
          <w:sz w:val="20"/>
          <w:szCs w:val="20"/>
        </w:rPr>
      </w:pPr>
    </w:p>
    <w:p w14:paraId="1703DFCE" w14:textId="0AAD9C22" w:rsidR="0011068C" w:rsidRPr="008E2BBE" w:rsidRDefault="0011068C">
      <w:pPr>
        <w:rPr>
          <w:rFonts w:ascii="Times New Roman" w:hAnsi="Times New Roman" w:cs="Times New Roman"/>
          <w:sz w:val="20"/>
          <w:szCs w:val="20"/>
        </w:rPr>
      </w:pPr>
    </w:p>
    <w:p w14:paraId="414B83F7" w14:textId="09127CBE" w:rsidR="0011068C" w:rsidRPr="008E2BBE" w:rsidRDefault="0011068C">
      <w:pPr>
        <w:rPr>
          <w:rFonts w:ascii="Times New Roman" w:hAnsi="Times New Roman" w:cs="Times New Roman"/>
          <w:sz w:val="20"/>
          <w:szCs w:val="20"/>
        </w:rPr>
      </w:pPr>
    </w:p>
    <w:p w14:paraId="2548289E" w14:textId="77777777" w:rsidR="0011068C" w:rsidRPr="008E2BBE" w:rsidRDefault="0011068C">
      <w:pPr>
        <w:rPr>
          <w:rFonts w:ascii="Times New Roman" w:hAnsi="Times New Roman" w:cs="Times New Roman"/>
          <w:sz w:val="20"/>
          <w:szCs w:val="20"/>
        </w:rPr>
      </w:pPr>
    </w:p>
    <w:p w14:paraId="7B356608" w14:textId="2479E052" w:rsidR="00427EEF" w:rsidRPr="008E2BBE" w:rsidRDefault="00B11294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lastRenderedPageBreak/>
        <w:t>Perspective Transform</w:t>
      </w:r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gramStart"/>
      <w:r w:rsidR="00F470C0" w:rsidRPr="008E2BBE">
        <w:rPr>
          <w:rFonts w:ascii="Times New Roman" w:hAnsi="Times New Roman" w:cs="Times New Roman"/>
          <w:b/>
          <w:bCs/>
          <w:sz w:val="20"/>
          <w:szCs w:val="20"/>
        </w:rPr>
        <w:t>T</w:t>
      </w:r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>o</w:t>
      </w:r>
      <w:proofErr w:type="gramEnd"/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470C0" w:rsidRPr="008E2BBE">
        <w:rPr>
          <w:rFonts w:ascii="Times New Roman" w:hAnsi="Times New Roman" w:cs="Times New Roman"/>
          <w:b/>
          <w:bCs/>
          <w:sz w:val="20"/>
          <w:szCs w:val="20"/>
        </w:rPr>
        <w:t>W</w:t>
      </w:r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arp and </w:t>
      </w:r>
      <w:r w:rsidR="00F470C0" w:rsidRPr="008E2BBE">
        <w:rPr>
          <w:rFonts w:ascii="Times New Roman" w:hAnsi="Times New Roman" w:cs="Times New Roman"/>
          <w:b/>
          <w:bCs/>
          <w:sz w:val="20"/>
          <w:szCs w:val="20"/>
        </w:rPr>
        <w:t>U</w:t>
      </w:r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nwarp </w:t>
      </w:r>
      <w:r w:rsidR="00F470C0" w:rsidRPr="008E2BBE">
        <w:rPr>
          <w:rFonts w:ascii="Times New Roman" w:hAnsi="Times New Roman" w:cs="Times New Roman"/>
          <w:b/>
          <w:bCs/>
          <w:sz w:val="20"/>
          <w:szCs w:val="20"/>
        </w:rPr>
        <w:t>T</w:t>
      </w:r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 xml:space="preserve">he </w:t>
      </w:r>
      <w:r w:rsidR="00F470C0" w:rsidRPr="008E2BBE">
        <w:rPr>
          <w:rFonts w:ascii="Times New Roman" w:hAnsi="Times New Roman" w:cs="Times New Roman"/>
          <w:b/>
          <w:bCs/>
          <w:sz w:val="20"/>
          <w:szCs w:val="20"/>
        </w:rPr>
        <w:t>I</w:t>
      </w:r>
      <w:r w:rsidR="0024673B" w:rsidRPr="008E2BBE">
        <w:rPr>
          <w:rFonts w:ascii="Times New Roman" w:hAnsi="Times New Roman" w:cs="Times New Roman"/>
          <w:b/>
          <w:bCs/>
          <w:sz w:val="20"/>
          <w:szCs w:val="20"/>
        </w:rPr>
        <w:t>mage</w:t>
      </w:r>
      <w:r w:rsidR="00264AB0" w:rsidRPr="008E2BBE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28491A9E" w14:textId="2ADC35C9" w:rsidR="002B33FF" w:rsidRPr="008E2BBE" w:rsidRDefault="004C149D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sz w:val="20"/>
          <w:szCs w:val="20"/>
        </w:rPr>
        <w:t>Steps:</w:t>
      </w:r>
    </w:p>
    <w:p w14:paraId="5D082819" w14:textId="0C845D04" w:rsidR="004C149D" w:rsidRPr="008E2BBE" w:rsidRDefault="00E555A3" w:rsidP="00E555A3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sz w:val="20"/>
          <w:szCs w:val="20"/>
        </w:rPr>
        <w:t>1.</w:t>
      </w:r>
      <w:r w:rsidR="004C149D" w:rsidRPr="008E2BBE">
        <w:rPr>
          <w:rFonts w:ascii="Times New Roman" w:hAnsi="Times New Roman" w:cs="Times New Roman"/>
          <w:sz w:val="20"/>
          <w:szCs w:val="20"/>
        </w:rPr>
        <w:t>Select coordinates in the image enclosing the lanes in a trapezoidal shape</w:t>
      </w:r>
    </w:p>
    <w:p w14:paraId="10DBC6F6" w14:textId="4CEB2626" w:rsidR="0031617A" w:rsidRPr="008E2BBE" w:rsidRDefault="00E555A3" w:rsidP="00E555A3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sz w:val="20"/>
          <w:szCs w:val="20"/>
        </w:rPr>
        <w:t>2.</w:t>
      </w:r>
      <w:r w:rsidR="0031617A" w:rsidRPr="008E2BBE">
        <w:rPr>
          <w:rFonts w:ascii="Times New Roman" w:hAnsi="Times New Roman" w:cs="Times New Roman"/>
          <w:sz w:val="20"/>
          <w:szCs w:val="20"/>
        </w:rPr>
        <w:t xml:space="preserve">Apply the </w:t>
      </w:r>
      <w:r w:rsidR="00D71948" w:rsidRPr="008E2BBE">
        <w:rPr>
          <w:rFonts w:ascii="Times New Roman" w:hAnsi="Times New Roman" w:cs="Times New Roman"/>
          <w:sz w:val="20"/>
          <w:szCs w:val="20"/>
        </w:rPr>
        <w:t>source</w:t>
      </w:r>
      <w:r w:rsidR="0031617A" w:rsidRPr="008E2BBE">
        <w:rPr>
          <w:rFonts w:ascii="Times New Roman" w:hAnsi="Times New Roman" w:cs="Times New Roman"/>
          <w:sz w:val="20"/>
          <w:szCs w:val="20"/>
        </w:rPr>
        <w:t xml:space="preserve"> and </w:t>
      </w:r>
      <w:r w:rsidR="00D71948" w:rsidRPr="008E2BBE">
        <w:rPr>
          <w:rFonts w:ascii="Times New Roman" w:hAnsi="Times New Roman" w:cs="Times New Roman"/>
          <w:sz w:val="20"/>
          <w:szCs w:val="20"/>
        </w:rPr>
        <w:t>destination</w:t>
      </w:r>
      <w:r w:rsidR="0031617A" w:rsidRPr="008E2BBE">
        <w:rPr>
          <w:rFonts w:ascii="Times New Roman" w:hAnsi="Times New Roman" w:cs="Times New Roman"/>
          <w:sz w:val="20"/>
          <w:szCs w:val="20"/>
        </w:rPr>
        <w:t xml:space="preserve"> coordinate</w:t>
      </w:r>
      <w:r w:rsidR="00946A2C" w:rsidRPr="008E2BBE">
        <w:rPr>
          <w:rFonts w:ascii="Times New Roman" w:hAnsi="Times New Roman" w:cs="Times New Roman"/>
          <w:sz w:val="20"/>
          <w:szCs w:val="20"/>
        </w:rPr>
        <w:t>s</w:t>
      </w:r>
      <w:r w:rsidR="0031617A" w:rsidRPr="008E2BBE">
        <w:rPr>
          <w:rFonts w:ascii="Times New Roman" w:hAnsi="Times New Roman" w:cs="Times New Roman"/>
          <w:sz w:val="20"/>
          <w:szCs w:val="20"/>
        </w:rPr>
        <w:t xml:space="preserve"> to cv2.getPerspectiveTransform</w:t>
      </w:r>
      <w:r w:rsidR="00091405" w:rsidRPr="008E2BBE">
        <w:rPr>
          <w:rFonts w:ascii="Times New Roman" w:hAnsi="Times New Roman" w:cs="Times New Roman"/>
          <w:sz w:val="20"/>
          <w:szCs w:val="20"/>
        </w:rPr>
        <w:t xml:space="preserve">() function and get </w:t>
      </w:r>
      <w:r w:rsidR="00D42CDD" w:rsidRPr="008E2BBE">
        <w:rPr>
          <w:rFonts w:ascii="Times New Roman" w:hAnsi="Times New Roman" w:cs="Times New Roman"/>
          <w:sz w:val="20"/>
          <w:szCs w:val="20"/>
        </w:rPr>
        <w:t>both the perspective transform(M) and its inverse(</w:t>
      </w:r>
      <w:proofErr w:type="spellStart"/>
      <w:r w:rsidR="00D42CDD" w:rsidRPr="008E2BBE">
        <w:rPr>
          <w:rFonts w:ascii="Times New Roman" w:hAnsi="Times New Roman" w:cs="Times New Roman"/>
          <w:sz w:val="20"/>
          <w:szCs w:val="20"/>
        </w:rPr>
        <w:t>Minv</w:t>
      </w:r>
      <w:proofErr w:type="spellEnd"/>
      <w:r w:rsidR="00D42CDD" w:rsidRPr="008E2BBE">
        <w:rPr>
          <w:rFonts w:ascii="Times New Roman" w:hAnsi="Times New Roman" w:cs="Times New Roman"/>
          <w:sz w:val="20"/>
          <w:szCs w:val="20"/>
        </w:rPr>
        <w:t>).</w:t>
      </w:r>
    </w:p>
    <w:p w14:paraId="08CFCF08" w14:textId="189148D9" w:rsidR="00101B24" w:rsidRPr="008E2BBE" w:rsidRDefault="00E555A3" w:rsidP="00E555A3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sz w:val="20"/>
          <w:szCs w:val="20"/>
        </w:rPr>
        <w:t>3.</w:t>
      </w:r>
      <w:r w:rsidR="00101B24" w:rsidRPr="008E2BBE">
        <w:rPr>
          <w:rFonts w:ascii="Times New Roman" w:hAnsi="Times New Roman" w:cs="Times New Roman"/>
          <w:sz w:val="20"/>
          <w:szCs w:val="20"/>
        </w:rPr>
        <w:t xml:space="preserve">M and </w:t>
      </w:r>
      <w:proofErr w:type="spellStart"/>
      <w:r w:rsidR="00101B24" w:rsidRPr="008E2BBE">
        <w:rPr>
          <w:rFonts w:ascii="Times New Roman" w:hAnsi="Times New Roman" w:cs="Times New Roman"/>
          <w:sz w:val="20"/>
          <w:szCs w:val="20"/>
        </w:rPr>
        <w:t>Minv</w:t>
      </w:r>
      <w:proofErr w:type="spellEnd"/>
      <w:r w:rsidR="00101B24" w:rsidRPr="008E2BBE">
        <w:rPr>
          <w:rFonts w:ascii="Times New Roman" w:hAnsi="Times New Roman" w:cs="Times New Roman"/>
          <w:sz w:val="20"/>
          <w:szCs w:val="20"/>
        </w:rPr>
        <w:t xml:space="preserve"> will be used in the video to warp and unwarp it.</w:t>
      </w:r>
    </w:p>
    <w:p w14:paraId="66D60BD4" w14:textId="06D5F6E8" w:rsidR="005E6476" w:rsidRPr="008E2BBE" w:rsidRDefault="005E6476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AB27035" wp14:editId="11C1585B">
            <wp:extent cx="4984067" cy="3288632"/>
            <wp:effectExtent l="0" t="0" r="762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1406" cy="330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DD382" w14:textId="0EA95430" w:rsidR="00BB5A90" w:rsidRPr="008E2BBE" w:rsidRDefault="00BB5A90">
      <w:pPr>
        <w:rPr>
          <w:rFonts w:ascii="Times New Roman" w:hAnsi="Times New Roman" w:cs="Times New Roman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F8B73F5" wp14:editId="213C33D4">
            <wp:extent cx="5033694" cy="150795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68862" cy="151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F811E" w14:textId="414B230B" w:rsidR="00E2207D" w:rsidRPr="008E2BBE" w:rsidRDefault="00E2207D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b/>
          <w:bCs/>
          <w:sz w:val="20"/>
          <w:szCs w:val="20"/>
        </w:rPr>
        <w:t>Identify the Peaks using Histogram to get the base coordinates of the left and right lane</w:t>
      </w:r>
    </w:p>
    <w:p w14:paraId="7A8C2200" w14:textId="074FB7BB" w:rsidR="001D1305" w:rsidRPr="008E2BBE" w:rsidRDefault="00A17865">
      <w:pPr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</w:pPr>
      <w:r w:rsidRPr="008E2BBE">
        <w:rPr>
          <w:rStyle w:val="Emphasis"/>
          <w:rFonts w:ascii="Times New Roman" w:hAnsi="Times New Roman" w:cs="Times New Roman"/>
          <w:i w:val="0"/>
          <w:iCs w:val="0"/>
          <w:color w:val="24292E"/>
          <w:sz w:val="20"/>
          <w:szCs w:val="20"/>
          <w:shd w:val="clear" w:color="auto" w:fill="FFFFFF"/>
        </w:rPr>
        <w:t>Sliding Window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 concept was used to identify the most coordinates that will likely fall on the lane lines in a window, this will slide vertically through the image for both the lanes.</w:t>
      </w:r>
    </w:p>
    <w:p w14:paraId="1074A7FA" w14:textId="40FDE0B1" w:rsidR="006B0ADC" w:rsidRPr="008E2BBE" w:rsidRDefault="006B0ADC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6A1CF33" wp14:editId="7B47DC13">
            <wp:extent cx="4482643" cy="124326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2643" cy="124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98187" w14:textId="64BE6CCA" w:rsidR="006B0ADC" w:rsidRPr="008E2BBE" w:rsidRDefault="006B0ADC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1344F29" wp14:editId="5BD9DBE8">
            <wp:extent cx="3176337" cy="2049845"/>
            <wp:effectExtent l="0" t="0" r="508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3547" cy="2060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2CFD7" w14:textId="5432570C" w:rsidR="006F0004" w:rsidRPr="008E2BBE" w:rsidRDefault="00932970">
      <w:pPr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</w:pP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Using 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the coordinates previously calculated, a second</w:t>
      </w:r>
      <w:r w:rsidR="00FB1E8E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-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order polynomial is calculated for both the left and right lane line</w:t>
      </w:r>
      <w:r w:rsidR="00413997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s</w:t>
      </w:r>
      <w:r w:rsidR="000A0F33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.</w:t>
      </w:r>
      <w:r w:rsidR="004D6221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</w:t>
      </w:r>
      <w:r w:rsidR="00CB794A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Once </w:t>
      </w:r>
      <w:r w:rsidR="00D4578A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the lines are</w:t>
      </w:r>
      <w:r w:rsidR="00CB794A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selected, it is reasonable to assume that the lines will</w:t>
      </w:r>
      <w:r w:rsidR="00C43832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have the same position</w:t>
      </w:r>
      <w:r w:rsidR="00CB794A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video frames. </w:t>
      </w:r>
    </w:p>
    <w:p w14:paraId="1424C6EE" w14:textId="77777777" w:rsidR="0021024F" w:rsidRPr="008E2BBE" w:rsidRDefault="00CB794A">
      <w:pPr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</w:pPr>
      <w:proofErr w:type="spellStart"/>
      <w:r w:rsidRPr="008E2BBE">
        <w:rPr>
          <w:rStyle w:val="HTMLCode"/>
          <w:rFonts w:ascii="Times New Roman" w:eastAsiaTheme="minorHAnsi" w:hAnsi="Times New Roman" w:cs="Times New Roman"/>
          <w:color w:val="24292E"/>
        </w:rPr>
        <w:t>detect_similar_lines</w:t>
      </w:r>
      <w:proofErr w:type="spellEnd"/>
      <w:r w:rsidRPr="008E2BBE">
        <w:rPr>
          <w:rStyle w:val="HTMLCode"/>
          <w:rFonts w:ascii="Times New Roman" w:eastAsiaTheme="minorHAnsi" w:hAnsi="Times New Roman" w:cs="Times New Roman"/>
          <w:color w:val="24292E"/>
        </w:rPr>
        <w:t>()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 uses the </w:t>
      </w:r>
      <w:r w:rsidR="006F0004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previously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calculated </w:t>
      </w:r>
      <w:proofErr w:type="spellStart"/>
      <w:r w:rsidRPr="008E2BBE">
        <w:rPr>
          <w:rStyle w:val="Emphasis"/>
          <w:rFonts w:ascii="Times New Roman" w:hAnsi="Times New Roman" w:cs="Times New Roman"/>
          <w:i w:val="0"/>
          <w:iCs w:val="0"/>
          <w:color w:val="24292E"/>
          <w:sz w:val="20"/>
          <w:szCs w:val="20"/>
          <w:shd w:val="clear" w:color="auto" w:fill="FFFFFF"/>
        </w:rPr>
        <w:t>line_fits</w:t>
      </w:r>
      <w:proofErr w:type="spellEnd"/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 to</w:t>
      </w:r>
      <w:r w:rsidR="00C41547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identify the lines consecutive image</w:t>
      </w:r>
      <w:r w:rsidR="00642F97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s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.</w:t>
      </w:r>
    </w:p>
    <w:p w14:paraId="231829BD" w14:textId="3B42EACA" w:rsidR="00CB794A" w:rsidRPr="008E2BBE" w:rsidRDefault="00CB794A">
      <w:pPr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</w:pP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 If it fails to calculate it, it </w:t>
      </w:r>
      <w:r w:rsidR="007B0FE0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calls the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 </w:t>
      </w:r>
      <w:proofErr w:type="spellStart"/>
      <w:r w:rsidR="00992253" w:rsidRPr="008E2BBE">
        <w:rPr>
          <w:rStyle w:val="HTMLCode"/>
          <w:rFonts w:ascii="Times New Roman" w:eastAsiaTheme="minorHAnsi" w:hAnsi="Times New Roman" w:cs="Times New Roman"/>
          <w:color w:val="24292E"/>
        </w:rPr>
        <w:t>identify_lines</w:t>
      </w:r>
      <w:proofErr w:type="spellEnd"/>
      <w:r w:rsidR="00992253" w:rsidRPr="008E2BBE">
        <w:rPr>
          <w:rStyle w:val="HTMLCode"/>
          <w:rFonts w:ascii="Times New Roman" w:eastAsiaTheme="minorHAnsi" w:hAnsi="Times New Roman" w:cs="Times New Roman"/>
          <w:color w:val="24292E"/>
        </w:rPr>
        <w:t xml:space="preserve"> </w:t>
      </w:r>
      <w:r w:rsidRPr="008E2BBE">
        <w:rPr>
          <w:rStyle w:val="HTMLCode"/>
          <w:rFonts w:ascii="Times New Roman" w:eastAsiaTheme="minorHAnsi" w:hAnsi="Times New Roman" w:cs="Times New Roman"/>
          <w:color w:val="24292E"/>
        </w:rPr>
        <w:t>()</w:t>
      </w:r>
      <w:r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 xml:space="preserve"> function to </w:t>
      </w:r>
      <w:r w:rsidR="006046EB" w:rsidRPr="008E2BBE">
        <w:rPr>
          <w:rFonts w:ascii="Times New Roman" w:hAnsi="Times New Roman" w:cs="Times New Roman"/>
          <w:color w:val="24292E"/>
          <w:sz w:val="20"/>
          <w:szCs w:val="20"/>
          <w:shd w:val="clear" w:color="auto" w:fill="FFFFFF"/>
        </w:rPr>
        <w:t>search for the lines again.</w:t>
      </w:r>
    </w:p>
    <w:p w14:paraId="35C4694C" w14:textId="27E21062" w:rsidR="001A290A" w:rsidRPr="008E2BBE" w:rsidRDefault="001A290A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5A88DBC" wp14:editId="080D76E5">
            <wp:extent cx="5943600" cy="18510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5B4C9" w14:textId="4D921341" w:rsidR="00446D02" w:rsidRPr="00446D02" w:rsidRDefault="007F6CE9" w:rsidP="00376D35">
      <w:pPr>
        <w:rPr>
          <w:rFonts w:ascii="Times New Roman" w:hAnsi="Times New Roman" w:cs="Times New Roman"/>
          <w:b/>
          <w:bCs/>
          <w:color w:val="24292E"/>
          <w:sz w:val="20"/>
          <w:szCs w:val="20"/>
          <w:shd w:val="clear" w:color="auto" w:fill="FFFFFF"/>
        </w:rPr>
      </w:pPr>
      <w:r w:rsidRPr="008E2BBE">
        <w:rPr>
          <w:rFonts w:ascii="Times New Roman" w:hAnsi="Times New Roman" w:cs="Times New Roman"/>
          <w:b/>
          <w:bCs/>
          <w:color w:val="24292E"/>
          <w:sz w:val="20"/>
          <w:szCs w:val="20"/>
          <w:shd w:val="clear" w:color="auto" w:fill="FFFFFF"/>
        </w:rPr>
        <w:t>The curvature of the lines and the distance of the c</w:t>
      </w:r>
      <w:r w:rsidR="00FB1E8E" w:rsidRPr="008E2BBE">
        <w:rPr>
          <w:rFonts w:ascii="Times New Roman" w:hAnsi="Times New Roman" w:cs="Times New Roman"/>
          <w:b/>
          <w:bCs/>
          <w:color w:val="24292E"/>
          <w:sz w:val="20"/>
          <w:szCs w:val="20"/>
          <w:shd w:val="clear" w:color="auto" w:fill="FFFFFF"/>
        </w:rPr>
        <w:t>enter of the ca</w:t>
      </w:r>
      <w:r w:rsidRPr="008E2BBE">
        <w:rPr>
          <w:rFonts w:ascii="Times New Roman" w:hAnsi="Times New Roman" w:cs="Times New Roman"/>
          <w:b/>
          <w:bCs/>
          <w:color w:val="24292E"/>
          <w:sz w:val="20"/>
          <w:szCs w:val="20"/>
          <w:shd w:val="clear" w:color="auto" w:fill="FFFFFF"/>
        </w:rPr>
        <w:t>r between the lanes</w:t>
      </w:r>
      <w:r w:rsidR="00C24429" w:rsidRPr="008E2BBE">
        <w:rPr>
          <w:rFonts w:ascii="Times New Roman" w:hAnsi="Times New Roman" w:cs="Times New Roman"/>
          <w:b/>
          <w:bCs/>
          <w:color w:val="24292E"/>
          <w:sz w:val="20"/>
          <w:szCs w:val="20"/>
          <w:shd w:val="clear" w:color="auto" w:fill="FFFFFF"/>
        </w:rPr>
        <w:t xml:space="preserve"> is calculated</w:t>
      </w:r>
    </w:p>
    <w:p w14:paraId="4A0AE3A0" w14:textId="3C197816" w:rsidR="00DA2A51" w:rsidRPr="008E2BBE" w:rsidRDefault="00DA2A51" w:rsidP="00446D02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Warping the detected boundaries on the original image</w:t>
      </w:r>
    </w:p>
    <w:p w14:paraId="54A3382A" w14:textId="77777777" w:rsidR="00920A6C" w:rsidRPr="008E2BBE" w:rsidRDefault="00FC048C" w:rsidP="00920A6C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The lanes are drawn in the warped version of the blank image</w:t>
      </w:r>
      <w:r w:rsidR="00540BDA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using cv2.fillPoly</w:t>
      </w:r>
      <w:r w:rsidR="00920A6C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.</w:t>
      </w:r>
    </w:p>
    <w:p w14:paraId="0104956A" w14:textId="3C12BBAE" w:rsidR="00446D02" w:rsidRPr="00446D02" w:rsidRDefault="00920A6C" w:rsidP="00920A6C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This is 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warped to </w:t>
      </w:r>
      <w:r w:rsidR="00FB1E8E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the 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original image using </w:t>
      </w:r>
      <w:r w:rsidR="00FB1E8E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the 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>inverse perspective (</w:t>
      </w:r>
      <w:proofErr w:type="spellStart"/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>Minv</w:t>
      </w:r>
      <w:proofErr w:type="spellEnd"/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>).</w:t>
      </w:r>
    </w:p>
    <w:p w14:paraId="6FEEC126" w14:textId="494A0BC2" w:rsidR="00446D02" w:rsidRPr="00446D02" w:rsidRDefault="00F465D4" w:rsidP="00446D02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38B1E878" wp14:editId="2E030AF5">
            <wp:extent cx="5943600" cy="17805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DC01" w14:textId="0C192710" w:rsidR="00EA421C" w:rsidRPr="008E2BBE" w:rsidRDefault="00EA421C" w:rsidP="00446D0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Displaying the calculated metrics along with the lanes</w:t>
      </w:r>
    </w:p>
    <w:p w14:paraId="59B409ED" w14:textId="540FA644" w:rsidR="00446D02" w:rsidRPr="00446D02" w:rsidRDefault="00446D02" w:rsidP="00446D0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> </w:t>
      </w:r>
      <w:proofErr w:type="spellStart"/>
      <w:r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>add_metrics</w:t>
      </w:r>
      <w:proofErr w:type="spellEnd"/>
      <w:r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>() </w:t>
      </w:r>
      <w:r w:rsidR="00116392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is used to perform this operation. It </w:t>
      </w:r>
      <w:r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receives </w:t>
      </w:r>
      <w:r w:rsidR="0005128F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the </w:t>
      </w:r>
      <w:r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image and the line points and returns an image </w:t>
      </w:r>
      <w:r w:rsidR="00FB1E8E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that</w:t>
      </w:r>
      <w:r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contains the left and right lane lines radius of curvature and the car offset.</w:t>
      </w:r>
    </w:p>
    <w:p w14:paraId="02D6AEE7" w14:textId="453FCC74" w:rsidR="00446D02" w:rsidRPr="00446D02" w:rsidRDefault="00446D02" w:rsidP="00446D02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noProof/>
          <w:color w:val="0366D6"/>
          <w:sz w:val="20"/>
          <w:szCs w:val="20"/>
        </w:rPr>
        <w:drawing>
          <wp:inline distT="0" distB="0" distL="0" distR="0" wp14:anchorId="4CF4531F" wp14:editId="60BCC789">
            <wp:extent cx="5943600" cy="1715135"/>
            <wp:effectExtent l="0" t="0" r="0" b="0"/>
            <wp:docPr id="18" name="Picture 18" descr="png">
              <a:hlinkClick xmlns:a="http://schemas.openxmlformats.org/drawingml/2006/main" r:id="rId1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ng">
                      <a:hlinkClick r:id="rId1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693DD" w14:textId="57F82180" w:rsidR="0025522D" w:rsidRPr="008E2BBE" w:rsidRDefault="0025522D" w:rsidP="00446D02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Pipeline:</w:t>
      </w:r>
    </w:p>
    <w:p w14:paraId="4E20BA6C" w14:textId="28ED9A03" w:rsidR="00446D02" w:rsidRPr="00446D02" w:rsidRDefault="00842D09" w:rsidP="00727B19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The pipeline </w:t>
      </w:r>
      <w:r w:rsidR="00703565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consists</w:t>
      </w: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of all the above steps in </w:t>
      </w:r>
      <w:r w:rsidR="00AC02A8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sequence. I</w:t>
      </w:r>
      <w:r w:rsidR="00FA236F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have tried using a 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class instead of a </w:t>
      </w:r>
      <w:r w:rsidR="00272A05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function</w:t>
      </w:r>
      <w:r w:rsidR="0011388E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to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calibrate the camera when initializing the class and </w:t>
      </w:r>
      <w:r w:rsidR="000961CE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to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keep </w:t>
      </w:r>
      <w:r w:rsidR="0078691D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a</w:t>
      </w:r>
      <w:r w:rsidR="00446D02" w:rsidRPr="00446D02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track of the previously detected lines.</w:t>
      </w:r>
    </w:p>
    <w:p w14:paraId="5F00361F" w14:textId="77777777" w:rsidR="007B5E0B" w:rsidRPr="007B5E0B" w:rsidRDefault="007B5E0B" w:rsidP="007B5E0B">
      <w:pPr>
        <w:pBdr>
          <w:bottom w:val="single" w:sz="6" w:space="4" w:color="EAECEF"/>
        </w:pBd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</w:pPr>
      <w:r w:rsidRPr="007B5E0B">
        <w:rPr>
          <w:rFonts w:ascii="Times New Roman" w:eastAsia="Times New Roman" w:hAnsi="Times New Roman" w:cs="Times New Roman"/>
          <w:b/>
          <w:bCs/>
          <w:color w:val="24292E"/>
          <w:sz w:val="20"/>
          <w:szCs w:val="20"/>
        </w:rPr>
        <w:t>Discussion</w:t>
      </w:r>
    </w:p>
    <w:p w14:paraId="1850AF21" w14:textId="4D2365DE" w:rsidR="00DD0D21" w:rsidRPr="008E2BBE" w:rsidRDefault="00DD0D21" w:rsidP="007B5E0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This was an extremely challenging project. It took me almost a week to complete</w:t>
      </w:r>
      <w:r w:rsidR="009A2FD9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.</w:t>
      </w:r>
      <w:r w:rsidR="0095377B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</w:t>
      </w:r>
    </w:p>
    <w:p w14:paraId="6F0CAB13" w14:textId="77777777" w:rsidR="009C18B4" w:rsidRPr="008E2BBE" w:rsidRDefault="009C18B4" w:rsidP="00047C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</w:p>
    <w:p w14:paraId="6CB3921A" w14:textId="77777777" w:rsidR="008C7028" w:rsidRPr="008E2BBE" w:rsidRDefault="00A91F79" w:rsidP="00047C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I was able to come up with a good model to run the project video file.</w:t>
      </w:r>
    </w:p>
    <w:p w14:paraId="3FF8DC9E" w14:textId="77777777" w:rsidR="008C7028" w:rsidRPr="007B5E0B" w:rsidRDefault="008C7028" w:rsidP="008C702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Adjusting the gradients and color threshold manually was a bit tedious task.</w:t>
      </w:r>
    </w:p>
    <w:p w14:paraId="7A3613D9" w14:textId="1607BEF2" w:rsidR="008C7028" w:rsidRPr="008E2BBE" w:rsidRDefault="00C63D1C" w:rsidP="00047C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T</w:t>
      </w:r>
      <w:r w:rsidR="00F42D8E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he model is not accurate enough to </w:t>
      </w:r>
      <w:r w:rsidR="00E232E0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detect the lanes when there are shadows.</w:t>
      </w:r>
      <w:r w:rsidR="009C18B4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</w:t>
      </w:r>
    </w:p>
    <w:p w14:paraId="2B5F4808" w14:textId="776A6BCC" w:rsidR="007B5E0B" w:rsidRPr="008E2BBE" w:rsidRDefault="00B169FA" w:rsidP="00047C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  <w:r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Also, the model</w:t>
      </w:r>
      <w:r w:rsidR="007B5E0B" w:rsidRPr="007B5E0B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might </w:t>
      </w:r>
      <w:r w:rsidR="00503150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fail</w:t>
      </w:r>
      <w:r w:rsidR="007B5E0B" w:rsidRPr="007B5E0B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if a white car</w:t>
      </w:r>
      <w:r w:rsidR="00FC5CB9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is in </w:t>
      </w:r>
      <w:r w:rsidR="009C18B4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proximity</w:t>
      </w:r>
      <w:r w:rsidR="009925F0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>.</w:t>
      </w:r>
      <w:r w:rsidR="007A55A1" w:rsidRPr="008E2BBE">
        <w:rPr>
          <w:rFonts w:ascii="Times New Roman" w:eastAsia="Times New Roman" w:hAnsi="Times New Roman" w:cs="Times New Roman"/>
          <w:color w:val="24292E"/>
          <w:sz w:val="20"/>
          <w:szCs w:val="20"/>
        </w:rPr>
        <w:t xml:space="preserve"> Including a feature to identify and classify an object would be a possible solution.</w:t>
      </w:r>
    </w:p>
    <w:p w14:paraId="09F8A517" w14:textId="22E21124" w:rsidR="00506195" w:rsidRPr="008E2BBE" w:rsidRDefault="00506195" w:rsidP="00047CF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0"/>
          <w:szCs w:val="20"/>
        </w:rPr>
      </w:pPr>
    </w:p>
    <w:p w14:paraId="1225C7DD" w14:textId="4E713423" w:rsidR="001A43F7" w:rsidRPr="008E2BBE" w:rsidRDefault="001A43F7" w:rsidP="007B5E0B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67EA0E29" w14:textId="77777777" w:rsidR="001A43F7" w:rsidRPr="008E2BBE" w:rsidRDefault="001A43F7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14210C6" w14:textId="77777777" w:rsidR="006A35FE" w:rsidRPr="008E2BBE" w:rsidRDefault="006A35FE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78FFEEF" w14:textId="77777777" w:rsidR="007072E1" w:rsidRPr="008E2BBE" w:rsidRDefault="007072E1">
      <w:pPr>
        <w:rPr>
          <w:rFonts w:ascii="Times New Roman" w:hAnsi="Times New Roman" w:cs="Times New Roman"/>
          <w:b/>
          <w:bCs/>
          <w:sz w:val="20"/>
          <w:szCs w:val="20"/>
        </w:rPr>
      </w:pPr>
    </w:p>
    <w:sectPr w:rsidR="007072E1" w:rsidRPr="008E2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F7437"/>
    <w:multiLevelType w:val="multilevel"/>
    <w:tmpl w:val="87DE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C74FCD"/>
    <w:multiLevelType w:val="multilevel"/>
    <w:tmpl w:val="766ED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C1DC5"/>
    <w:multiLevelType w:val="multilevel"/>
    <w:tmpl w:val="91A28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066B18"/>
    <w:multiLevelType w:val="hybridMultilevel"/>
    <w:tmpl w:val="92AC4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tbQwMDIDYhNzAyUdpeDU4uLM/DyQAqNaAA2W5ewsAAAA"/>
  </w:docVars>
  <w:rsids>
    <w:rsidRoot w:val="00704C9B"/>
    <w:rsid w:val="00007E7E"/>
    <w:rsid w:val="00022C37"/>
    <w:rsid w:val="00037DFE"/>
    <w:rsid w:val="00043D56"/>
    <w:rsid w:val="00044290"/>
    <w:rsid w:val="00047CF6"/>
    <w:rsid w:val="0005128F"/>
    <w:rsid w:val="000654F1"/>
    <w:rsid w:val="00066CE8"/>
    <w:rsid w:val="00067DBB"/>
    <w:rsid w:val="00070446"/>
    <w:rsid w:val="0007084F"/>
    <w:rsid w:val="000771D2"/>
    <w:rsid w:val="00091405"/>
    <w:rsid w:val="00093C90"/>
    <w:rsid w:val="000961CE"/>
    <w:rsid w:val="000A0F33"/>
    <w:rsid w:val="000A7DE1"/>
    <w:rsid w:val="000B1B51"/>
    <w:rsid w:val="000C10DC"/>
    <w:rsid w:val="000D1E64"/>
    <w:rsid w:val="000D7C52"/>
    <w:rsid w:val="000E197B"/>
    <w:rsid w:val="000F1695"/>
    <w:rsid w:val="00101B24"/>
    <w:rsid w:val="0011068C"/>
    <w:rsid w:val="0011388E"/>
    <w:rsid w:val="0011603A"/>
    <w:rsid w:val="00116392"/>
    <w:rsid w:val="001248DF"/>
    <w:rsid w:val="00150983"/>
    <w:rsid w:val="00151E5C"/>
    <w:rsid w:val="00153FBB"/>
    <w:rsid w:val="00162EF4"/>
    <w:rsid w:val="001A290A"/>
    <w:rsid w:val="001A43F7"/>
    <w:rsid w:val="001B081F"/>
    <w:rsid w:val="001D1305"/>
    <w:rsid w:val="001F2E58"/>
    <w:rsid w:val="001F655D"/>
    <w:rsid w:val="0021024F"/>
    <w:rsid w:val="00212315"/>
    <w:rsid w:val="0023216E"/>
    <w:rsid w:val="002364BA"/>
    <w:rsid w:val="0024673B"/>
    <w:rsid w:val="00250890"/>
    <w:rsid w:val="0025151B"/>
    <w:rsid w:val="0025522D"/>
    <w:rsid w:val="0025595D"/>
    <w:rsid w:val="00256711"/>
    <w:rsid w:val="00264491"/>
    <w:rsid w:val="00264AB0"/>
    <w:rsid w:val="002655AB"/>
    <w:rsid w:val="00272759"/>
    <w:rsid w:val="00272A05"/>
    <w:rsid w:val="0027407E"/>
    <w:rsid w:val="002A3FE3"/>
    <w:rsid w:val="002B33FF"/>
    <w:rsid w:val="002B70A4"/>
    <w:rsid w:val="002D5922"/>
    <w:rsid w:val="002D6B6A"/>
    <w:rsid w:val="002E1AEC"/>
    <w:rsid w:val="002E3A2D"/>
    <w:rsid w:val="002F36E7"/>
    <w:rsid w:val="00304B76"/>
    <w:rsid w:val="00307EAD"/>
    <w:rsid w:val="0031617A"/>
    <w:rsid w:val="0032426F"/>
    <w:rsid w:val="003370DA"/>
    <w:rsid w:val="0034224B"/>
    <w:rsid w:val="00350323"/>
    <w:rsid w:val="00370294"/>
    <w:rsid w:val="00376D35"/>
    <w:rsid w:val="00397035"/>
    <w:rsid w:val="003A2113"/>
    <w:rsid w:val="003C6887"/>
    <w:rsid w:val="003D1172"/>
    <w:rsid w:val="003D149F"/>
    <w:rsid w:val="003D3888"/>
    <w:rsid w:val="003D3D24"/>
    <w:rsid w:val="003D7AAA"/>
    <w:rsid w:val="00413997"/>
    <w:rsid w:val="00415665"/>
    <w:rsid w:val="00427EEF"/>
    <w:rsid w:val="004428F3"/>
    <w:rsid w:val="00446D02"/>
    <w:rsid w:val="004517D3"/>
    <w:rsid w:val="00452B0D"/>
    <w:rsid w:val="00484F02"/>
    <w:rsid w:val="00487B7C"/>
    <w:rsid w:val="00491E50"/>
    <w:rsid w:val="0049225E"/>
    <w:rsid w:val="004A1C89"/>
    <w:rsid w:val="004C149D"/>
    <w:rsid w:val="004C192B"/>
    <w:rsid w:val="004D6221"/>
    <w:rsid w:val="004D78BA"/>
    <w:rsid w:val="004E371B"/>
    <w:rsid w:val="00503150"/>
    <w:rsid w:val="00506195"/>
    <w:rsid w:val="005311FE"/>
    <w:rsid w:val="0053372B"/>
    <w:rsid w:val="00540BDA"/>
    <w:rsid w:val="005526B9"/>
    <w:rsid w:val="00555FC8"/>
    <w:rsid w:val="00561306"/>
    <w:rsid w:val="0057200A"/>
    <w:rsid w:val="00587D7D"/>
    <w:rsid w:val="00596CBA"/>
    <w:rsid w:val="005A7C6B"/>
    <w:rsid w:val="005B69D4"/>
    <w:rsid w:val="005C0643"/>
    <w:rsid w:val="005C2EFA"/>
    <w:rsid w:val="005C3790"/>
    <w:rsid w:val="005C498B"/>
    <w:rsid w:val="005E4D01"/>
    <w:rsid w:val="005E6476"/>
    <w:rsid w:val="006046EB"/>
    <w:rsid w:val="0063038F"/>
    <w:rsid w:val="00634F78"/>
    <w:rsid w:val="00642F97"/>
    <w:rsid w:val="006430EC"/>
    <w:rsid w:val="00643902"/>
    <w:rsid w:val="006A1930"/>
    <w:rsid w:val="006A35FE"/>
    <w:rsid w:val="006A62C6"/>
    <w:rsid w:val="006B0ADC"/>
    <w:rsid w:val="006C0AF7"/>
    <w:rsid w:val="006E498E"/>
    <w:rsid w:val="006F0004"/>
    <w:rsid w:val="006F7E7D"/>
    <w:rsid w:val="00703565"/>
    <w:rsid w:val="00704C9B"/>
    <w:rsid w:val="007072E1"/>
    <w:rsid w:val="00714BD8"/>
    <w:rsid w:val="00727B19"/>
    <w:rsid w:val="00743EBF"/>
    <w:rsid w:val="00755DB3"/>
    <w:rsid w:val="00761673"/>
    <w:rsid w:val="0078691D"/>
    <w:rsid w:val="00790CC6"/>
    <w:rsid w:val="007A55A1"/>
    <w:rsid w:val="007A5666"/>
    <w:rsid w:val="007B0FE0"/>
    <w:rsid w:val="007B22ED"/>
    <w:rsid w:val="007B5E0B"/>
    <w:rsid w:val="007B7F67"/>
    <w:rsid w:val="007C2560"/>
    <w:rsid w:val="007D616A"/>
    <w:rsid w:val="007F6CE9"/>
    <w:rsid w:val="008218D4"/>
    <w:rsid w:val="0082431A"/>
    <w:rsid w:val="00842D09"/>
    <w:rsid w:val="00844FF6"/>
    <w:rsid w:val="00852B0B"/>
    <w:rsid w:val="008603AB"/>
    <w:rsid w:val="00862B47"/>
    <w:rsid w:val="00863D68"/>
    <w:rsid w:val="008766A5"/>
    <w:rsid w:val="00876E3C"/>
    <w:rsid w:val="00890CF8"/>
    <w:rsid w:val="0089423B"/>
    <w:rsid w:val="008C09B8"/>
    <w:rsid w:val="008C09C3"/>
    <w:rsid w:val="008C1A22"/>
    <w:rsid w:val="008C7028"/>
    <w:rsid w:val="008D0FA3"/>
    <w:rsid w:val="008D3D4A"/>
    <w:rsid w:val="008E2BBE"/>
    <w:rsid w:val="008F0B53"/>
    <w:rsid w:val="008F1AF2"/>
    <w:rsid w:val="008F7690"/>
    <w:rsid w:val="009103C6"/>
    <w:rsid w:val="00920A6C"/>
    <w:rsid w:val="009264C4"/>
    <w:rsid w:val="00932970"/>
    <w:rsid w:val="009455F3"/>
    <w:rsid w:val="009459EC"/>
    <w:rsid w:val="00946A2C"/>
    <w:rsid w:val="0095377B"/>
    <w:rsid w:val="00953D11"/>
    <w:rsid w:val="00956724"/>
    <w:rsid w:val="00960380"/>
    <w:rsid w:val="009770B5"/>
    <w:rsid w:val="00992253"/>
    <w:rsid w:val="009925F0"/>
    <w:rsid w:val="009A2FD9"/>
    <w:rsid w:val="009B0CE4"/>
    <w:rsid w:val="009C18B4"/>
    <w:rsid w:val="009C599B"/>
    <w:rsid w:val="009D5C64"/>
    <w:rsid w:val="009E0AFB"/>
    <w:rsid w:val="009E504B"/>
    <w:rsid w:val="009F10DB"/>
    <w:rsid w:val="009F7282"/>
    <w:rsid w:val="00A17865"/>
    <w:rsid w:val="00A17F99"/>
    <w:rsid w:val="00A20313"/>
    <w:rsid w:val="00A54B3B"/>
    <w:rsid w:val="00A6725B"/>
    <w:rsid w:val="00A7177F"/>
    <w:rsid w:val="00A91F79"/>
    <w:rsid w:val="00AA49D5"/>
    <w:rsid w:val="00AC02A8"/>
    <w:rsid w:val="00AC0446"/>
    <w:rsid w:val="00AF2C61"/>
    <w:rsid w:val="00B0384A"/>
    <w:rsid w:val="00B07BF2"/>
    <w:rsid w:val="00B11294"/>
    <w:rsid w:val="00B144DE"/>
    <w:rsid w:val="00B169FA"/>
    <w:rsid w:val="00B2673A"/>
    <w:rsid w:val="00B317CA"/>
    <w:rsid w:val="00B64B25"/>
    <w:rsid w:val="00B84716"/>
    <w:rsid w:val="00BA74EF"/>
    <w:rsid w:val="00BB5A90"/>
    <w:rsid w:val="00BC0034"/>
    <w:rsid w:val="00BC1B23"/>
    <w:rsid w:val="00BC4B07"/>
    <w:rsid w:val="00BD69C8"/>
    <w:rsid w:val="00BD7CE9"/>
    <w:rsid w:val="00BF1F30"/>
    <w:rsid w:val="00C119E7"/>
    <w:rsid w:val="00C24429"/>
    <w:rsid w:val="00C364C7"/>
    <w:rsid w:val="00C41547"/>
    <w:rsid w:val="00C43832"/>
    <w:rsid w:val="00C52670"/>
    <w:rsid w:val="00C52C25"/>
    <w:rsid w:val="00C63D1C"/>
    <w:rsid w:val="00C70F98"/>
    <w:rsid w:val="00C8248A"/>
    <w:rsid w:val="00C871CC"/>
    <w:rsid w:val="00C92A3F"/>
    <w:rsid w:val="00CA5C91"/>
    <w:rsid w:val="00CB6A1F"/>
    <w:rsid w:val="00CB794A"/>
    <w:rsid w:val="00CC1337"/>
    <w:rsid w:val="00CD0F05"/>
    <w:rsid w:val="00CD56F7"/>
    <w:rsid w:val="00CF0CBF"/>
    <w:rsid w:val="00D07E2F"/>
    <w:rsid w:val="00D13C98"/>
    <w:rsid w:val="00D20AF6"/>
    <w:rsid w:val="00D216ED"/>
    <w:rsid w:val="00D279CA"/>
    <w:rsid w:val="00D33E38"/>
    <w:rsid w:val="00D34F93"/>
    <w:rsid w:val="00D42CDD"/>
    <w:rsid w:val="00D4578A"/>
    <w:rsid w:val="00D6314B"/>
    <w:rsid w:val="00D648B1"/>
    <w:rsid w:val="00D649C2"/>
    <w:rsid w:val="00D6650F"/>
    <w:rsid w:val="00D71948"/>
    <w:rsid w:val="00D77EEE"/>
    <w:rsid w:val="00D91905"/>
    <w:rsid w:val="00DA2A51"/>
    <w:rsid w:val="00DD0D21"/>
    <w:rsid w:val="00DD2639"/>
    <w:rsid w:val="00E2207D"/>
    <w:rsid w:val="00E232E0"/>
    <w:rsid w:val="00E254A6"/>
    <w:rsid w:val="00E310B0"/>
    <w:rsid w:val="00E41755"/>
    <w:rsid w:val="00E47795"/>
    <w:rsid w:val="00E47A7F"/>
    <w:rsid w:val="00E555A3"/>
    <w:rsid w:val="00E6136B"/>
    <w:rsid w:val="00E66B03"/>
    <w:rsid w:val="00E722E8"/>
    <w:rsid w:val="00E73560"/>
    <w:rsid w:val="00E8354E"/>
    <w:rsid w:val="00E92C60"/>
    <w:rsid w:val="00EA421C"/>
    <w:rsid w:val="00ED31E7"/>
    <w:rsid w:val="00F23492"/>
    <w:rsid w:val="00F2640B"/>
    <w:rsid w:val="00F26A0E"/>
    <w:rsid w:val="00F3079F"/>
    <w:rsid w:val="00F415F2"/>
    <w:rsid w:val="00F42D8E"/>
    <w:rsid w:val="00F465D4"/>
    <w:rsid w:val="00F46B4B"/>
    <w:rsid w:val="00F470C0"/>
    <w:rsid w:val="00F547FC"/>
    <w:rsid w:val="00F813DD"/>
    <w:rsid w:val="00FA236F"/>
    <w:rsid w:val="00FA763C"/>
    <w:rsid w:val="00FB1E8E"/>
    <w:rsid w:val="00FC048C"/>
    <w:rsid w:val="00FC1B1F"/>
    <w:rsid w:val="00FC5CB9"/>
    <w:rsid w:val="00FE031F"/>
    <w:rsid w:val="00FE22FD"/>
    <w:rsid w:val="00FF7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C2FA6"/>
  <w15:chartTrackingRefBased/>
  <w15:docId w15:val="{86DC594D-795E-4907-BC22-E5CAEC91D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04C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04C9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04C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4C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04C9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04C9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704C9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04C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C599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32970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CB794A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446D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46D02"/>
    <w:rPr>
      <w:color w:val="800080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D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D02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446D02"/>
  </w:style>
  <w:style w:type="character" w:customStyle="1" w:styleId="pl-en">
    <w:name w:val="pl-en"/>
    <w:basedOn w:val="DefaultParagraphFont"/>
    <w:rsid w:val="00446D02"/>
  </w:style>
  <w:style w:type="character" w:customStyle="1" w:styleId="pl-s1">
    <w:name w:val="pl-s1"/>
    <w:basedOn w:val="DefaultParagraphFont"/>
    <w:rsid w:val="00446D02"/>
  </w:style>
  <w:style w:type="character" w:customStyle="1" w:styleId="pl-c1">
    <w:name w:val="pl-c1"/>
    <w:basedOn w:val="DefaultParagraphFont"/>
    <w:rsid w:val="00446D02"/>
  </w:style>
  <w:style w:type="character" w:customStyle="1" w:styleId="pl-c">
    <w:name w:val="pl-c"/>
    <w:basedOn w:val="DefaultParagraphFont"/>
    <w:rsid w:val="00446D02"/>
  </w:style>
  <w:style w:type="character" w:customStyle="1" w:styleId="pl-v">
    <w:name w:val="pl-v"/>
    <w:basedOn w:val="DefaultParagraphFont"/>
    <w:rsid w:val="00446D02"/>
  </w:style>
  <w:style w:type="character" w:customStyle="1" w:styleId="pl-s">
    <w:name w:val="pl-s"/>
    <w:basedOn w:val="DefaultParagraphFont"/>
    <w:rsid w:val="00446D02"/>
  </w:style>
  <w:style w:type="paragraph" w:styleId="ListParagraph">
    <w:name w:val="List Paragraph"/>
    <w:basedOn w:val="Normal"/>
    <w:uiPriority w:val="34"/>
    <w:qFormat/>
    <w:rsid w:val="00077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946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19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9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33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7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github.com/miguelangel/sdcnd--06_advanced-lane-finding/blob/master/writeup_imgs/output_45_0.png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5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 kamakshi</dc:creator>
  <cp:keywords/>
  <dc:description/>
  <cp:lastModifiedBy>hema kamakshi</cp:lastModifiedBy>
  <cp:revision>1079</cp:revision>
  <dcterms:created xsi:type="dcterms:W3CDTF">2020-04-08T22:50:00Z</dcterms:created>
  <dcterms:modified xsi:type="dcterms:W3CDTF">2020-04-18T09:16:00Z</dcterms:modified>
</cp:coreProperties>
</file>